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индивидуальный-проект-этап-3"/>
    <w:p>
      <w:pPr>
        <w:pStyle w:val="Heading1"/>
      </w:pPr>
      <w:r>
        <w:t xml:space="preserve">Индивидуальный проект (Этап 3)</w:t>
      </w:r>
    </w:p>
    <w:bookmarkStart w:id="32" w:name="прищепов-александр-нпмбд-03-21"/>
    <w:p>
      <w:pPr>
        <w:pStyle w:val="Heading2"/>
      </w:pPr>
      <w:r>
        <w:t xml:space="preserve">Прищепов Александр НПМбд-03-21</w:t>
      </w:r>
    </w:p>
    <w:bookmarkStart w:id="20" w:name="введение"/>
    <w:p>
      <w:pPr>
        <w:pStyle w:val="Heading3"/>
      </w:pPr>
      <w:r>
        <w:t xml:space="preserve">Введение:</w:t>
      </w:r>
    </w:p>
    <w:p>
      <w:pPr>
        <w:pStyle w:val="SourceCode"/>
      </w:pPr>
      <w:r>
        <w:rPr>
          <w:rStyle w:val="VerbatimChar"/>
        </w:rPr>
        <w:t xml:space="preserve">- Цель работы: </w:t>
      </w:r>
      <w:r>
        <w:br/>
      </w:r>
      <w:r>
        <w:rPr>
          <w:rStyle w:val="VerbatimChar"/>
        </w:rPr>
        <w:t xml:space="preserve">    обрести навыки в разработке и редактировании сайтов</w:t>
      </w:r>
    </w:p>
    <w:bookmarkEnd w:id="20"/>
    <w:bookmarkStart w:id="31" w:name="ход-работы"/>
    <w:p>
      <w:pPr>
        <w:pStyle w:val="Heading3"/>
      </w:pPr>
      <w:r>
        <w:t xml:space="preserve">Ход работы:</w:t>
      </w:r>
    </w:p>
    <w:p>
      <w:pPr>
        <w:pStyle w:val="FirstParagraph"/>
      </w:pPr>
      <w:r>
        <w:t xml:space="preserve">1)Добавляем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 (рис 1, 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рис 1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3529607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09-7a10cdf4-a737-4fea-8a59-2c30d8edb7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рис 2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1567281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20-0a1ebc24-ca76-4f21-84b2-a5799ba5f02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Добавить информацию об опыте (Experience). (рис 3, 4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рис 3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573616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36-f569f5dd-7c63-4bad-bc4c-07580ffb2a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рис 4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173778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43-cc32f295-d8ce-49d6-9e52-7817595e5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Добавить информацию о достижениях (Accomplishments). (рис 5, 6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рис 5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352387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65-8d7445e9-6129-4dd6-a31a-b423913ddc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    рис 6: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5334000" cy="173768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294-230c44d5-0764-4070-93ee-8c4a350792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1"/>
        </w:numPr>
      </w:pPr>
      <w:r>
        <w:t xml:space="preserve">Добавляем посты за эту неделю:</w:t>
      </w:r>
      <w:r>
        <w:t xml:space="preserve"> </w:t>
      </w:r>
      <w:r>
        <w:t xml:space="preserve">пост за неделю (рис 7,8)</w:t>
      </w:r>
    </w:p>
    <w:p>
      <w:pPr>
        <w:numPr>
          <w:ilvl w:val="0"/>
          <w:numId w:val="1000"/>
        </w:numPr>
      </w:pPr>
      <w:r>
        <w:t xml:space="preserve">рис 7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7793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332-97d44735-0416-4f88-b561-a428ee315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8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8940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347-bbd88909-9d13-4fe8-b28c-11ea53b53f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пост на тему (рис 9, 10)</w:t>
      </w:r>
    </w:p>
    <w:p>
      <w:pPr>
        <w:numPr>
          <w:ilvl w:val="0"/>
          <w:numId w:val="1000"/>
        </w:numPr>
      </w:pPr>
      <w:r>
        <w:t xml:space="preserve">рис 9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0561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362-0220ac9f-140a-4c2c-ba91-cd34fceacb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0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2222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8430374-1de3cb09-997c-497a-8c0c-b0f54f7aa1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31"/>
    <w:bookmarkEnd w:id="32"/>
    <w:bookmarkStart w:id="33" w:name="X8a560fc8e320bc8a1ed2d98c8a9797653feb733"/>
    <w:p>
      <w:pPr>
        <w:pStyle w:val="Heading2"/>
      </w:pPr>
      <w:r>
        <w:t xml:space="preserve">Вывод: Мы обрели навыки в управлении информацией страницы сайта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4:44:03Z</dcterms:created>
  <dcterms:modified xsi:type="dcterms:W3CDTF">2022-05-14T1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